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A3F11" w14:textId="77777777" w:rsidR="00E435B8" w:rsidRPr="009D3651" w:rsidRDefault="004E7144" w:rsidP="00A16171">
      <w:pPr>
        <w:bidi w:val="0"/>
        <w:rPr>
          <w:b/>
          <w:bCs/>
          <w:sz w:val="24"/>
          <w:szCs w:val="24"/>
          <w:u w:val="single"/>
        </w:rPr>
      </w:pPr>
      <w:r w:rsidRPr="009D3651">
        <w:rPr>
          <w:b/>
          <w:bCs/>
          <w:sz w:val="24"/>
          <w:szCs w:val="24"/>
          <w:u w:val="single"/>
        </w:rPr>
        <w:t>Part 1:</w:t>
      </w:r>
    </w:p>
    <w:p w14:paraId="00726B69" w14:textId="746CF72D" w:rsidR="009D3651" w:rsidRPr="009D3651" w:rsidRDefault="009D3651" w:rsidP="00A16171">
      <w:pPr>
        <w:bidi w:val="0"/>
        <w:rPr>
          <w:sz w:val="24"/>
          <w:szCs w:val="24"/>
          <w:u w:val="single"/>
          <w:rtl/>
        </w:rPr>
      </w:pPr>
      <w:r w:rsidRPr="009D3651">
        <w:rPr>
          <w:rFonts w:cs="Arial"/>
          <w:sz w:val="24"/>
          <w:szCs w:val="24"/>
          <w:u w:val="single"/>
        </w:rPr>
        <w:t>Moriya Bitton</w:t>
      </w:r>
      <w:r w:rsidR="00A16171">
        <w:rPr>
          <w:rFonts w:cs="Arial" w:hint="cs"/>
          <w:sz w:val="24"/>
          <w:szCs w:val="24"/>
          <w:u w:val="single"/>
          <w:rtl/>
        </w:rPr>
        <w:t xml:space="preserve"> </w:t>
      </w:r>
      <w:r w:rsidR="00A16171">
        <w:rPr>
          <w:rFonts w:cs="Arial"/>
          <w:sz w:val="24"/>
          <w:szCs w:val="24"/>
          <w:u w:val="single"/>
        </w:rPr>
        <w:t>-</w:t>
      </w:r>
      <w:r w:rsidR="00A16171" w:rsidRPr="00A16171">
        <w:rPr>
          <w:rtl/>
        </w:rPr>
        <w:t xml:space="preserve"> </w:t>
      </w:r>
      <w:r w:rsidR="00A16171" w:rsidRPr="00A16171">
        <w:rPr>
          <w:rFonts w:cs="Arial"/>
          <w:sz w:val="24"/>
          <w:szCs w:val="24"/>
          <w:u w:val="single"/>
        </w:rPr>
        <w:t>316451749</w:t>
      </w:r>
      <w:r w:rsidRPr="009D3651">
        <w:rPr>
          <w:rFonts w:cs="Arial"/>
          <w:sz w:val="24"/>
          <w:szCs w:val="24"/>
          <w:u w:val="single"/>
        </w:rPr>
        <w:t>:</w:t>
      </w:r>
    </w:p>
    <w:p w14:paraId="408F54C4" w14:textId="77777777" w:rsidR="009D3651" w:rsidRPr="009D3651" w:rsidRDefault="009D3651" w:rsidP="00A16171">
      <w:pPr>
        <w:bidi w:val="0"/>
        <w:rPr>
          <w:sz w:val="24"/>
          <w:szCs w:val="24"/>
          <w:rtl/>
        </w:rPr>
      </w:pPr>
      <w:r w:rsidRPr="009D3651">
        <w:rPr>
          <w:sz w:val="24"/>
          <w:szCs w:val="24"/>
        </w:rPr>
        <w:t>7c7e8178703c6578818384707b517e873b7c7e8178703b5c7e817888702f517883837e7d3b4444423f44434743423b453f75727240447247714545437545464745484075484375453f74744343454319</w:t>
      </w:r>
    </w:p>
    <w:p w14:paraId="55B3B0D4" w14:textId="13536F37" w:rsidR="009D3651" w:rsidRPr="009D3651" w:rsidRDefault="009D3651" w:rsidP="00A16171">
      <w:pPr>
        <w:bidi w:val="0"/>
        <w:rPr>
          <w:sz w:val="24"/>
          <w:szCs w:val="24"/>
          <w:u w:val="single"/>
        </w:rPr>
      </w:pPr>
      <w:r w:rsidRPr="009D3651">
        <w:rPr>
          <w:sz w:val="24"/>
          <w:szCs w:val="24"/>
          <w:u w:val="single"/>
        </w:rPr>
        <w:t>Ravid Levi</w:t>
      </w:r>
      <w:r w:rsidR="00A16171">
        <w:rPr>
          <w:rFonts w:hint="cs"/>
          <w:sz w:val="24"/>
          <w:szCs w:val="24"/>
          <w:u w:val="single"/>
          <w:rtl/>
        </w:rPr>
        <w:t xml:space="preserve"> </w:t>
      </w:r>
      <w:r w:rsidR="00A16171">
        <w:rPr>
          <w:sz w:val="24"/>
          <w:szCs w:val="24"/>
          <w:u w:val="single"/>
        </w:rPr>
        <w:t>-</w:t>
      </w:r>
      <w:r w:rsidR="00A16171">
        <w:rPr>
          <w:rFonts w:hint="cs"/>
          <w:sz w:val="24"/>
          <w:szCs w:val="24"/>
          <w:u w:val="single"/>
          <w:rtl/>
        </w:rPr>
        <w:t>208747584</w:t>
      </w:r>
      <w:r w:rsidRPr="009D3651">
        <w:rPr>
          <w:sz w:val="24"/>
          <w:szCs w:val="24"/>
          <w:u w:val="single"/>
        </w:rPr>
        <w:t>:</w:t>
      </w:r>
    </w:p>
    <w:p w14:paraId="6993A136" w14:textId="7CB0471D" w:rsidR="004E7144" w:rsidRDefault="009D3651" w:rsidP="00A16171">
      <w:pPr>
        <w:bidi w:val="0"/>
        <w:rPr>
          <w:sz w:val="24"/>
          <w:szCs w:val="24"/>
        </w:rPr>
      </w:pPr>
      <w:r w:rsidRPr="009D3651">
        <w:rPr>
          <w:sz w:val="24"/>
          <w:szCs w:val="24"/>
        </w:rPr>
        <w:t>7c7e8178703c6578818384707b517e873b7c7e8178703b61708578732f5b7485783b43444047443f4645423b453f75727240447247714545437545464745484075484375453f74744343454319</w:t>
      </w:r>
    </w:p>
    <w:p w14:paraId="11A5210B" w14:textId="16083521" w:rsidR="001E1E1A" w:rsidRDefault="001E1E1A" w:rsidP="001E1E1A">
      <w:pPr>
        <w:bidi w:val="0"/>
        <w:rPr>
          <w:sz w:val="24"/>
          <w:szCs w:val="24"/>
        </w:rPr>
      </w:pPr>
      <w:r>
        <w:rPr>
          <w:sz w:val="24"/>
          <w:szCs w:val="24"/>
        </w:rPr>
        <w:t>PART 2:</w:t>
      </w:r>
    </w:p>
    <w:p w14:paraId="53EAF2C0" w14:textId="1C47BFAB" w:rsidR="001E1E1A" w:rsidRDefault="001E1E1A" w:rsidP="001E1E1A">
      <w:pPr>
        <w:bidi w:val="0"/>
        <w:rPr>
          <w:sz w:val="24"/>
          <w:szCs w:val="24"/>
        </w:rPr>
      </w:pPr>
      <w:r>
        <w:rPr>
          <w:sz w:val="24"/>
          <w:szCs w:val="24"/>
        </w:rPr>
        <w:t>All files inside.</w:t>
      </w:r>
    </w:p>
    <w:p w14:paraId="21533EEC" w14:textId="73155FC6" w:rsidR="001E1E1A" w:rsidRPr="009D3651" w:rsidRDefault="001E1E1A" w:rsidP="001E1E1A">
      <w:pPr>
        <w:bidi w:val="0"/>
        <w:rPr>
          <w:sz w:val="24"/>
          <w:szCs w:val="24"/>
          <w:rtl/>
        </w:rPr>
      </w:pPr>
      <w:r>
        <w:rPr>
          <w:noProof/>
          <w:sz w:val="24"/>
          <w:szCs w:val="24"/>
        </w:rPr>
        <w:drawing>
          <wp:inline distT="0" distB="0" distL="0" distR="0" wp14:anchorId="1281D6CB" wp14:editId="76854E2F">
            <wp:extent cx="5273040" cy="3413760"/>
            <wp:effectExtent l="0" t="0" r="3810" b="0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3413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E1E1A" w:rsidRPr="009D3651" w:rsidSect="00462378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LWwMDU3N7MwtzBX0lEKTi0uzszPAykwqgUAPN1JASwAAAA="/>
  </w:docVars>
  <w:rsids>
    <w:rsidRoot w:val="006B4B99"/>
    <w:rsid w:val="001E1E1A"/>
    <w:rsid w:val="00462378"/>
    <w:rsid w:val="004E7144"/>
    <w:rsid w:val="006B4B99"/>
    <w:rsid w:val="0096560C"/>
    <w:rsid w:val="009D3651"/>
    <w:rsid w:val="00A16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FBD0A"/>
  <w15:chartTrackingRefBased/>
  <w15:docId w15:val="{42F37F15-B9AC-474C-9DF8-371FA1B233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0</Words>
  <Characters>342</Characters>
  <Application>Microsoft Office Word</Application>
  <DocSecurity>0</DocSecurity>
  <Lines>2</Lines>
  <Paragraphs>1</Paragraphs>
  <ScaleCrop>false</ScaleCrop>
  <Company/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iya bitton</dc:creator>
  <cp:keywords/>
  <dc:description/>
  <cp:lastModifiedBy>Skythel™ Skythel™</cp:lastModifiedBy>
  <cp:revision>6</cp:revision>
  <dcterms:created xsi:type="dcterms:W3CDTF">2021-10-30T16:44:00Z</dcterms:created>
  <dcterms:modified xsi:type="dcterms:W3CDTF">2021-11-22T14:18:00Z</dcterms:modified>
</cp:coreProperties>
</file>